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2E4F9" w14:textId="45C1E5B7" w:rsidR="004C5BCF" w:rsidRDefault="003A7176" w:rsidP="00BC3B19">
      <w:r>
        <w:t xml:space="preserve">May </w:t>
      </w:r>
      <w:r w:rsidR="008876E7">
        <w:t>19</w:t>
      </w:r>
      <w:r>
        <w:t>, 2020</w:t>
      </w:r>
    </w:p>
    <w:p w14:paraId="59B4CD33" w14:textId="08310BAD" w:rsidR="003A7176" w:rsidRDefault="003A7176" w:rsidP="00BC3B19"/>
    <w:p w14:paraId="5BCDB800" w14:textId="21F782C2" w:rsidR="003A7176" w:rsidRDefault="00143C70" w:rsidP="00BC3B19">
      <w:r>
        <w:t>To All Band Members,</w:t>
      </w:r>
    </w:p>
    <w:p w14:paraId="7A713F6E" w14:textId="794EE264" w:rsidR="00143C70" w:rsidRDefault="00143C70" w:rsidP="00143C70">
      <w:r>
        <w:t>Due to the COVID-19 pandemic</w:t>
      </w:r>
      <w:r w:rsidR="009D41CA">
        <w:t>,</w:t>
      </w:r>
      <w:r>
        <w:t xml:space="preserve"> Acadia First Nation will be extending </w:t>
      </w:r>
      <w:bookmarkStart w:id="0" w:name="_Hlk40783824"/>
      <w:r>
        <w:t xml:space="preserve">its </w:t>
      </w:r>
      <w:bookmarkStart w:id="1" w:name="_Hlk40784917"/>
      <w:r>
        <w:t xml:space="preserve">2019/20 NETUKULIMK FISH HARVEST PLAN </w:t>
      </w:r>
      <w:bookmarkEnd w:id="0"/>
      <w:bookmarkEnd w:id="1"/>
      <w:r>
        <w:t xml:space="preserve">until further notice. As a result, tags issued last year under the 2019/20 NETUKULIMK FISH HARVEST PLAN will be valid until further notice.  You can continue to fish with last year’s tags if you have them. If </w:t>
      </w:r>
      <w:r w:rsidR="009D41CA">
        <w:t xml:space="preserve">you </w:t>
      </w:r>
      <w:r>
        <w:t>do not have your tags f</w:t>
      </w:r>
      <w:r w:rsidR="00E95908">
        <w:t>ro</w:t>
      </w:r>
      <w:r>
        <w:t>m last year you will need to get replacement tags.</w:t>
      </w:r>
    </w:p>
    <w:p w14:paraId="3628A1CC" w14:textId="77777777" w:rsidR="00E72BF3" w:rsidRDefault="00E72BF3" w:rsidP="00E72BF3">
      <w:r>
        <w:t xml:space="preserve">The 2019/20 </w:t>
      </w:r>
      <w:bookmarkStart w:id="2" w:name="_Hlk40784556"/>
      <w:r>
        <w:t xml:space="preserve">NETUKULIMK FISH HARVEST PLAN </w:t>
      </w:r>
      <w:bookmarkEnd w:id="2"/>
      <w:r>
        <w:t xml:space="preserve">can be found at </w:t>
      </w:r>
      <w:hyperlink r:id="rId6" w:history="1">
        <w:r w:rsidRPr="008A0592">
          <w:rPr>
            <w:rStyle w:val="Hyperlink"/>
          </w:rPr>
          <w:t>https://www.acadiafirstnation.ca/business/612-2019-2020-netukulimk-fish-harvest-plan/file.html</w:t>
        </w:r>
      </w:hyperlink>
    </w:p>
    <w:p w14:paraId="659B67A1" w14:textId="346FCABA" w:rsidR="00143C70" w:rsidRDefault="00143C70" w:rsidP="00143C70">
      <w:r>
        <w:t>Please contact the Director of Fisheries</w:t>
      </w:r>
      <w:r w:rsidR="00E72BF3">
        <w:t xml:space="preserve"> </w:t>
      </w:r>
      <w:r>
        <w:t>for any new issuance of FSC tags or replacement FSC tags. All tags will be mailed out to the band members requesting them.</w:t>
      </w:r>
    </w:p>
    <w:p w14:paraId="306EC3BB" w14:textId="1ECCE4D5" w:rsidR="00143C70" w:rsidRDefault="00143C70" w:rsidP="00143C70">
      <w:r>
        <w:t xml:space="preserve">If you were not issued tags last year under the NETUKULIMK FISH HARVEST </w:t>
      </w:r>
      <w:r w:rsidR="009D41CA">
        <w:t>PLAN,</w:t>
      </w:r>
      <w:r>
        <w:t xml:space="preserve"> then you will need to fi</w:t>
      </w:r>
      <w:r w:rsidR="002A1F4A">
        <w:t>ll-</w:t>
      </w:r>
      <w:r>
        <w:t xml:space="preserve">out NETUKULIMK FISH HARVEST </w:t>
      </w:r>
      <w:r w:rsidR="00B81261">
        <w:t>T</w:t>
      </w:r>
      <w:r w:rsidR="00087AFF">
        <w:t>AG FORM</w:t>
      </w:r>
      <w:r w:rsidR="002A1F4A">
        <w:t xml:space="preserve"> and </w:t>
      </w:r>
      <w:r w:rsidR="00E72BF3">
        <w:t>send it to the Director of Fisheries</w:t>
      </w:r>
      <w:r w:rsidR="00B81261">
        <w:t>.</w:t>
      </w:r>
      <w:r w:rsidR="00153BE3">
        <w:t xml:space="preserve"> </w:t>
      </w:r>
    </w:p>
    <w:p w14:paraId="10DC4E56" w14:textId="5B7824FA" w:rsidR="00143C70" w:rsidRDefault="00143C70" w:rsidP="00143C70">
      <w:r>
        <w:t xml:space="preserve">NETUKULIMK FISH HARVEST PLAN LOBSTER TAG FORM can be found at </w:t>
      </w:r>
      <w:hyperlink r:id="rId7" w:history="1">
        <w:r w:rsidR="006A4D16">
          <w:rPr>
            <w:rStyle w:val="Hyperlink"/>
          </w:rPr>
          <w:t>https://www.acadiafirstnation.ca/governance-documents/655-fsc-lobster-tag-form/file.html</w:t>
        </w:r>
      </w:hyperlink>
    </w:p>
    <w:p w14:paraId="55C56F50" w14:textId="579D4384" w:rsidR="00143C70" w:rsidRDefault="00143C70" w:rsidP="00143C70">
      <w:r>
        <w:t>All band member</w:t>
      </w:r>
      <w:r w:rsidR="00B81261">
        <w:t>s</w:t>
      </w:r>
      <w:r>
        <w:t xml:space="preserve"> fishing under the 2019/20 NETUKULIMK FISH HARVEST PLAN will have to </w:t>
      </w:r>
      <w:r w:rsidR="002A1F4A">
        <w:t>fill out</w:t>
      </w:r>
      <w:r>
        <w:t xml:space="preserve"> a NETUKULIMK FISH HARVEST PLAN REPORTING SHEET</w:t>
      </w:r>
      <w:r w:rsidR="00B81261">
        <w:t xml:space="preserve"> and send </w:t>
      </w:r>
      <w:r w:rsidR="00E72BF3">
        <w:t xml:space="preserve">it </w:t>
      </w:r>
      <w:r w:rsidR="00B81261">
        <w:t xml:space="preserve">to the Director </w:t>
      </w:r>
      <w:r w:rsidR="009D41CA">
        <w:t>of</w:t>
      </w:r>
      <w:r w:rsidR="00B81261">
        <w:t xml:space="preserve"> Fisheries</w:t>
      </w:r>
      <w:r w:rsidR="00E72BF3">
        <w:t xml:space="preserve"> when you have completed all fishing activity.</w:t>
      </w:r>
    </w:p>
    <w:p w14:paraId="40AEF983" w14:textId="6E76B7DA" w:rsidR="006A4D16" w:rsidRDefault="006A4D16" w:rsidP="006A4D16">
      <w:r>
        <w:t xml:space="preserve">NETUKULIMK FISH HARVEST PLAN REPORTING SHEET can be found at </w:t>
      </w:r>
      <w:hyperlink r:id="rId8" w:history="1">
        <w:r>
          <w:rPr>
            <w:rStyle w:val="Hyperlink"/>
          </w:rPr>
          <w:t>https://www.acadiafirstnation.ca/governance-documents/654-afn-fsc-reporting-form/file.html</w:t>
        </w:r>
      </w:hyperlink>
    </w:p>
    <w:p w14:paraId="3B8EF7DF" w14:textId="1ACD1639" w:rsidR="006A4D16" w:rsidRDefault="006A4D16" w:rsidP="00143C70">
      <w:r>
        <w:t>If you have any questions about these issues contact the Director of Fisheries, Curtis Falls.</w:t>
      </w:r>
    </w:p>
    <w:p w14:paraId="18CC6458" w14:textId="6C53BD35" w:rsidR="003A7176" w:rsidRDefault="003A7176" w:rsidP="00BC3B19">
      <w:r>
        <w:t>Sincerely,</w:t>
      </w:r>
    </w:p>
    <w:p w14:paraId="638E78E3" w14:textId="6BC08630" w:rsidR="003A7176" w:rsidRDefault="003A7176" w:rsidP="00BC3B19"/>
    <w:p w14:paraId="53E8C497" w14:textId="3E07DC4D" w:rsidR="003A7176" w:rsidRPr="006A4D16" w:rsidRDefault="003A7176" w:rsidP="003A7176">
      <w:pPr>
        <w:spacing w:after="0"/>
        <w:rPr>
          <w:b/>
          <w:bCs/>
        </w:rPr>
      </w:pPr>
      <w:r w:rsidRPr="006A4D16">
        <w:rPr>
          <w:b/>
          <w:bCs/>
        </w:rPr>
        <w:t>Curtis Falls</w:t>
      </w:r>
    </w:p>
    <w:p w14:paraId="4E9B40D3" w14:textId="46D6EBAA" w:rsidR="003A7176" w:rsidRPr="006A4D16" w:rsidRDefault="003A7176" w:rsidP="003A7176">
      <w:pPr>
        <w:spacing w:after="0"/>
        <w:rPr>
          <w:b/>
          <w:bCs/>
        </w:rPr>
      </w:pPr>
      <w:r w:rsidRPr="006A4D16">
        <w:rPr>
          <w:b/>
          <w:bCs/>
        </w:rPr>
        <w:t xml:space="preserve">Director of </w:t>
      </w:r>
      <w:r w:rsidR="00033FB1">
        <w:rPr>
          <w:b/>
          <w:bCs/>
        </w:rPr>
        <w:t>Fisheries</w:t>
      </w:r>
    </w:p>
    <w:p w14:paraId="703BF496" w14:textId="77777777" w:rsidR="00701885" w:rsidRDefault="006A4D16" w:rsidP="006A4D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6A4D16">
        <w:rPr>
          <w:rFonts w:ascii="Arial" w:eastAsia="Times New Roman" w:hAnsi="Arial" w:cs="Arial"/>
          <w:b/>
          <w:bCs/>
          <w:color w:val="222222"/>
          <w:sz w:val="19"/>
          <w:szCs w:val="19"/>
          <w:lang w:val="en-US"/>
        </w:rPr>
        <w:t>Kespuwick Resources Inc.</w:t>
      </w:r>
      <w:r w:rsidRPr="006A4D16">
        <w:rPr>
          <w:rFonts w:ascii="Arial" w:eastAsia="Times New Roman" w:hAnsi="Arial" w:cs="Arial"/>
          <w:color w:val="222222"/>
          <w:sz w:val="24"/>
          <w:szCs w:val="24"/>
          <w:lang w:val="en-US"/>
        </w:rPr>
        <w:br/>
      </w:r>
      <w:r w:rsidRPr="006A4D16">
        <w:rPr>
          <w:rFonts w:ascii="Arial" w:eastAsia="Times New Roman" w:hAnsi="Arial" w:cs="Arial"/>
          <w:color w:val="222222"/>
          <w:sz w:val="19"/>
          <w:szCs w:val="19"/>
          <w:lang w:val="en-US"/>
        </w:rPr>
        <w:t>Acadia First Nation</w:t>
      </w:r>
    </w:p>
    <w:p w14:paraId="0E327D1E" w14:textId="2B54D354" w:rsidR="00701885" w:rsidRDefault="006A4D16" w:rsidP="006A4D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A4D16">
        <w:rPr>
          <w:rFonts w:ascii="Arial" w:eastAsia="Times New Roman" w:hAnsi="Arial" w:cs="Arial"/>
          <w:color w:val="222222"/>
          <w:sz w:val="19"/>
          <w:szCs w:val="19"/>
          <w:lang w:val="en-US"/>
        </w:rPr>
        <w:t>10526 Highway # 3</w:t>
      </w:r>
      <w:r w:rsidRPr="006A4D16">
        <w:rPr>
          <w:rFonts w:ascii="Arial" w:eastAsia="Times New Roman" w:hAnsi="Arial" w:cs="Arial"/>
          <w:color w:val="222222"/>
          <w:sz w:val="24"/>
          <w:szCs w:val="24"/>
          <w:lang w:val="en-US"/>
        </w:rPr>
        <w:br/>
      </w:r>
      <w:r w:rsidRPr="006A4D16">
        <w:rPr>
          <w:rFonts w:ascii="Arial" w:eastAsia="Times New Roman" w:hAnsi="Arial" w:cs="Arial"/>
          <w:color w:val="222222"/>
          <w:sz w:val="19"/>
          <w:szCs w:val="19"/>
          <w:lang w:val="en-US"/>
        </w:rPr>
        <w:t>Yarmouth, N.S.</w:t>
      </w:r>
      <w:r w:rsidRPr="006A4D16">
        <w:rPr>
          <w:rFonts w:ascii="Arial" w:eastAsia="Times New Roman" w:hAnsi="Arial" w:cs="Arial"/>
          <w:color w:val="222222"/>
          <w:sz w:val="24"/>
          <w:szCs w:val="24"/>
          <w:lang w:val="en-US"/>
        </w:rPr>
        <w:br/>
      </w:r>
      <w:r w:rsidRPr="006A4D16">
        <w:rPr>
          <w:rFonts w:ascii="Arial" w:eastAsia="Times New Roman" w:hAnsi="Arial" w:cs="Arial"/>
          <w:color w:val="222222"/>
          <w:sz w:val="19"/>
          <w:szCs w:val="19"/>
          <w:lang w:val="en-US"/>
        </w:rPr>
        <w:t>B5A 5J7</w:t>
      </w:r>
      <w:r w:rsidRPr="006A4D16">
        <w:rPr>
          <w:rFonts w:ascii="Arial" w:eastAsia="Times New Roman" w:hAnsi="Arial" w:cs="Arial"/>
          <w:color w:val="222222"/>
          <w:sz w:val="24"/>
          <w:szCs w:val="24"/>
          <w:lang w:val="en-US"/>
        </w:rPr>
        <w:br/>
      </w:r>
    </w:p>
    <w:p w14:paraId="6BAE4F17" w14:textId="773382EC" w:rsidR="006A4D16" w:rsidRDefault="006A4D16" w:rsidP="006A4D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A4D16">
        <w:rPr>
          <w:rFonts w:ascii="Arial" w:eastAsia="Times New Roman" w:hAnsi="Arial" w:cs="Arial"/>
          <w:color w:val="222222"/>
          <w:sz w:val="19"/>
          <w:szCs w:val="19"/>
          <w:lang w:val="en-US"/>
        </w:rPr>
        <w:t>Email: </w:t>
      </w:r>
      <w:hyperlink r:id="rId9" w:history="1">
        <w:r w:rsidR="00701885" w:rsidRPr="006A4D16">
          <w:rPr>
            <w:rStyle w:val="Hyperlink"/>
            <w:rFonts w:ascii="Arial" w:eastAsia="Times New Roman" w:hAnsi="Arial" w:cs="Arial"/>
            <w:sz w:val="19"/>
            <w:szCs w:val="19"/>
            <w:lang w:val="en-US"/>
          </w:rPr>
          <w:t>curtisfalls@acadiaband.</w:t>
        </w:r>
        <w:r w:rsidR="00701885" w:rsidRPr="008A0592">
          <w:rPr>
            <w:rStyle w:val="Hyperlink"/>
            <w:rFonts w:ascii="Arial" w:eastAsia="Times New Roman" w:hAnsi="Arial" w:cs="Arial"/>
            <w:sz w:val="19"/>
            <w:szCs w:val="19"/>
            <w:lang w:val="en-US"/>
          </w:rPr>
          <w:t>ca</w:t>
        </w:r>
      </w:hyperlink>
    </w:p>
    <w:p w14:paraId="191D0557" w14:textId="44948648" w:rsidR="006A4D16" w:rsidRPr="006A4D16" w:rsidRDefault="006A4D16" w:rsidP="006A4D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6A4D16">
        <w:rPr>
          <w:rFonts w:ascii="Arial" w:eastAsia="Times New Roman" w:hAnsi="Arial" w:cs="Arial"/>
          <w:color w:val="222222"/>
          <w:sz w:val="19"/>
          <w:szCs w:val="19"/>
          <w:lang w:val="en-US"/>
        </w:rPr>
        <w:t>Phone: 902 74</w:t>
      </w:r>
      <w:r>
        <w:rPr>
          <w:rFonts w:ascii="Arial" w:eastAsia="Times New Roman" w:hAnsi="Arial" w:cs="Arial"/>
          <w:color w:val="222222"/>
          <w:sz w:val="19"/>
          <w:szCs w:val="19"/>
          <w:lang w:val="en-US"/>
        </w:rPr>
        <w:t>0-2573</w:t>
      </w:r>
    </w:p>
    <w:p w14:paraId="0962A84F" w14:textId="77777777" w:rsidR="006A4D16" w:rsidRPr="006A4D16" w:rsidRDefault="006A4D16" w:rsidP="006A4D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6A4D16">
        <w:rPr>
          <w:rFonts w:ascii="Arial" w:eastAsia="Times New Roman" w:hAnsi="Arial" w:cs="Arial"/>
          <w:color w:val="222222"/>
          <w:sz w:val="19"/>
          <w:szCs w:val="19"/>
          <w:lang w:val="en-US"/>
        </w:rPr>
        <w:t>Fax: 902 742-9355</w:t>
      </w:r>
    </w:p>
    <w:p w14:paraId="0E0D1A11" w14:textId="77777777" w:rsidR="006A4D16" w:rsidRPr="00BC3B19" w:rsidRDefault="006A4D16" w:rsidP="003A7176">
      <w:pPr>
        <w:spacing w:after="0"/>
      </w:pPr>
    </w:p>
    <w:sectPr w:rsidR="006A4D16" w:rsidRPr="00BC3B19" w:rsidSect="00CD14DF">
      <w:headerReference w:type="default" r:id="rId10"/>
      <w:footerReference w:type="default" r:id="rId11"/>
      <w:headerReference w:type="first" r:id="rId12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D3598" w14:textId="77777777" w:rsidR="002F2D0D" w:rsidRDefault="002F2D0D" w:rsidP="002F64FD">
      <w:pPr>
        <w:spacing w:after="0" w:line="240" w:lineRule="auto"/>
      </w:pPr>
      <w:r>
        <w:separator/>
      </w:r>
    </w:p>
  </w:endnote>
  <w:endnote w:type="continuationSeparator" w:id="0">
    <w:p w14:paraId="32D44A29" w14:textId="77777777" w:rsidR="002F2D0D" w:rsidRDefault="002F2D0D" w:rsidP="002F64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F990E" w14:textId="77777777" w:rsidR="002F64FD" w:rsidRDefault="002F64FD" w:rsidP="00AC475E">
    <w:pPr>
      <w:pStyle w:val="Footer"/>
    </w:pPr>
    <w:r>
      <w:t>Acadia First Nation</w:t>
    </w:r>
    <w:r>
      <w:ptab w:relativeTo="margin" w:alignment="center" w:leader="none"/>
    </w:r>
    <w:r>
      <w:t>10526 Hwy # 3 Yarmouth, NS B5A 5J7</w:t>
    </w: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446051FD" wp14:editId="3E361F5E">
          <wp:simplePos x="0" y="0"/>
          <wp:positionH relativeFrom="column">
            <wp:align>center</wp:align>
          </wp:positionH>
          <wp:positionV relativeFrom="paragraph">
            <wp:posOffset>-208280</wp:posOffset>
          </wp:positionV>
          <wp:extent cx="342000" cy="342000"/>
          <wp:effectExtent l="0" t="0" r="1270" b="127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nddollarIco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000" cy="34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right" w:leader="none"/>
    </w:r>
    <w:r w:rsidRPr="00AC475E">
      <w:t>(902) 742-0257</w:t>
    </w:r>
  </w:p>
  <w:p w14:paraId="758F6D53" w14:textId="77777777" w:rsidR="002F64FD" w:rsidRDefault="002F64FD" w:rsidP="00AC475E">
    <w:pPr>
      <w:pStyle w:val="Footer"/>
      <w:jc w:val="center"/>
    </w:pPr>
    <w:r>
      <w:t>www.AcadiaFirstNation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A5CB9D" w14:textId="77777777" w:rsidR="002F2D0D" w:rsidRDefault="002F2D0D" w:rsidP="002F64FD">
      <w:pPr>
        <w:spacing w:after="0" w:line="240" w:lineRule="auto"/>
      </w:pPr>
      <w:r>
        <w:separator/>
      </w:r>
    </w:p>
  </w:footnote>
  <w:footnote w:type="continuationSeparator" w:id="0">
    <w:p w14:paraId="571366B5" w14:textId="77777777" w:rsidR="002F2D0D" w:rsidRDefault="002F2D0D" w:rsidP="002F64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BAEC75" w14:textId="77777777" w:rsidR="00BC3B19" w:rsidRDefault="006F25BE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7C40F3A" wp14:editId="1788F78B">
              <wp:simplePos x="0" y="0"/>
              <wp:positionH relativeFrom="column">
                <wp:posOffset>1120924</wp:posOffset>
              </wp:positionH>
              <wp:positionV relativeFrom="paragraph">
                <wp:posOffset>843280</wp:posOffset>
              </wp:positionV>
              <wp:extent cx="3028950" cy="447675"/>
              <wp:effectExtent l="0" t="0" r="0" b="952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28950" cy="447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5F8B582" w14:textId="77777777" w:rsidR="006F25BE" w:rsidRPr="00930A0B" w:rsidRDefault="006F25BE" w:rsidP="006F25BE">
                          <w:pPr>
                            <w:pStyle w:val="NoSpacing"/>
                            <w:rPr>
                              <w:b/>
                              <w:noProof/>
                              <w:sz w:val="44"/>
                              <w:szCs w:val="44"/>
                              <w:lang w:val="en-US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 w:rsidRPr="00930A0B">
                            <w:rPr>
                              <w:rFonts w:ascii="Times New Roman" w:hAnsi="Times New Roman"/>
                              <w:b/>
                              <w:noProof/>
                              <w:sz w:val="44"/>
                              <w:szCs w:val="44"/>
                              <w:lang w:val="en-US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Kespuwick Resour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C40F3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8.25pt;margin-top:66.4pt;width:238.5pt;height:35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" filled="f" stroked="f">
              <v:textbox>
                <w:txbxContent>
                  <w:p w14:paraId="15F8B582" w14:textId="77777777" w:rsidR="006F25BE" w:rsidRPr="00930A0B" w:rsidRDefault="006F25BE" w:rsidP="006F25BE">
                    <w:pPr>
                      <w:pStyle w:val="NoSpacing"/>
                      <w:rPr>
                        <w:b/>
                        <w:noProof/>
                        <w:sz w:val="44"/>
                        <w:szCs w:val="44"/>
                        <w:lang w:val="en-US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  <w:r w:rsidRPr="00930A0B">
                      <w:rPr>
                        <w:rFonts w:ascii="Times New Roman" w:hAnsi="Times New Roman"/>
                        <w:b/>
                        <w:noProof/>
                        <w:sz w:val="44"/>
                        <w:szCs w:val="44"/>
                        <w:lang w:val="en-US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Kespuwick Resources</w:t>
                    </w:r>
                  </w:p>
                </w:txbxContent>
              </v:textbox>
            </v:shape>
          </w:pict>
        </mc:Fallback>
      </mc:AlternateContent>
    </w:r>
    <w:r w:rsidR="00BC3B19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8D504E" wp14:editId="544EC51C">
              <wp:simplePos x="0" y="0"/>
              <wp:positionH relativeFrom="column">
                <wp:posOffset>3933825</wp:posOffset>
              </wp:positionH>
              <wp:positionV relativeFrom="paragraph">
                <wp:posOffset>236220</wp:posOffset>
              </wp:positionV>
              <wp:extent cx="7406640" cy="128016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406640" cy="1280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7B2E59F" w14:textId="77777777" w:rsidR="00BC3B19" w:rsidRPr="00CC779F" w:rsidRDefault="00BC3B19" w:rsidP="00BC3B19">
                          <w:pPr>
                            <w:pStyle w:val="NoSpacing"/>
                          </w:pPr>
                          <w:r w:rsidRPr="00CC779F">
                            <w:t xml:space="preserve">10526 Highway </w:t>
                          </w:r>
                          <w:r>
                            <w:t>#3 Yarmouth, Nova Scotia B5A 5J7</w:t>
                          </w:r>
                        </w:p>
                        <w:p w14:paraId="151FD28B" w14:textId="77777777" w:rsidR="00BC3B19" w:rsidRPr="00CC779F" w:rsidRDefault="00BC3B19" w:rsidP="00BC3B19">
                          <w:pPr>
                            <w:pStyle w:val="NoSpacing"/>
                          </w:pPr>
                          <w:r w:rsidRPr="00CC779F">
                            <w:t>Bus: (902) 742-0257  Fax: (902) 742-8854</w:t>
                          </w:r>
                        </w:p>
                        <w:p w14:paraId="00DCCBF2" w14:textId="77777777" w:rsidR="00BC3B19" w:rsidRPr="00CC779F" w:rsidRDefault="00BC3B19" w:rsidP="00BC3B19">
                          <w:pPr>
                            <w:pStyle w:val="NoSpacing"/>
                          </w:pPr>
                          <w:r w:rsidRPr="00CC779F">
                            <w:t>Toll Free : 1-866-670-8086</w:t>
                          </w:r>
                        </w:p>
                        <w:p w14:paraId="3188A98A" w14:textId="77777777" w:rsidR="00BC3B19" w:rsidRPr="00CC779F" w:rsidRDefault="00BC3B19" w:rsidP="00BC3B19">
                          <w:pPr>
                            <w:pStyle w:val="NoSpacing"/>
                          </w:pPr>
                          <w:r w:rsidRPr="00CC779F">
                            <w:t>www.acadiafirstnation.ca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  <a:scene3d>
                        <a:camera prst="orthographicFront"/>
                        <a:lightRig rig="soft" dir="t">
                          <a:rot lat="0" lon="0" rev="10800000"/>
                        </a:lightRig>
                      </a:scene3d>
                      <a:sp3d>
                        <a:bevelT w="27940" h="12700"/>
                        <a:contourClr>
                          <a:srgbClr val="DDDDDD"/>
                        </a:contourClr>
                      </a:sp3d>
                    </wps:bodyPr>
                  </wps:wsp>
                </a:graphicData>
              </a:graphic>
            </wp:anchor>
          </w:drawing>
        </mc:Choice>
        <mc:Fallback>
          <w:pict>
            <v:shape w14:anchorId="7C8D504E" id="Text Box 6" o:spid="_x0000_s1027" type="#_x0000_t202" style="position:absolute;margin-left:309.75pt;margin-top:18.6pt;width:583.2pt;height:100.8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" filled="f" stroked="f">
              <v:textbox style="mso-fit-shape-to-text:t">
                <w:txbxContent>
                  <w:p w14:paraId="27B2E59F" w14:textId="77777777" w:rsidR="00BC3B19" w:rsidRPr="00CC779F" w:rsidRDefault="00BC3B19" w:rsidP="00BC3B19">
                    <w:pPr>
                      <w:pStyle w:val="NoSpacing"/>
                    </w:pPr>
                    <w:r w:rsidRPr="00CC779F">
                      <w:t xml:space="preserve">10526 Highway </w:t>
                    </w:r>
                    <w:r>
                      <w:t>#3 Yarmouth, Nova Scotia B5A 5J7</w:t>
                    </w:r>
                  </w:p>
                  <w:p w14:paraId="151FD28B" w14:textId="77777777" w:rsidR="00BC3B19" w:rsidRPr="00CC779F" w:rsidRDefault="00BC3B19" w:rsidP="00BC3B19">
                    <w:pPr>
                      <w:pStyle w:val="NoSpacing"/>
                    </w:pPr>
                    <w:r w:rsidRPr="00CC779F">
                      <w:t>Bus: (902) 742-0257  Fax: (902) 742-8854</w:t>
                    </w:r>
                  </w:p>
                  <w:p w14:paraId="00DCCBF2" w14:textId="77777777" w:rsidR="00BC3B19" w:rsidRPr="00CC779F" w:rsidRDefault="00BC3B19" w:rsidP="00BC3B19">
                    <w:pPr>
                      <w:pStyle w:val="NoSpacing"/>
                    </w:pPr>
                    <w:r w:rsidRPr="00CC779F">
                      <w:t>Toll Free : 1-866-670-8086</w:t>
                    </w:r>
                  </w:p>
                  <w:p w14:paraId="3188A98A" w14:textId="77777777" w:rsidR="00BC3B19" w:rsidRPr="00CC779F" w:rsidRDefault="00BC3B19" w:rsidP="00BC3B19">
                    <w:pPr>
                      <w:pStyle w:val="NoSpacing"/>
                    </w:pPr>
                    <w:r w:rsidRPr="00CC779F">
                      <w:t>www.acadiafirstnation.ca</w:t>
                    </w:r>
                  </w:p>
                </w:txbxContent>
              </v:textbox>
            </v:shape>
          </w:pict>
        </mc:Fallback>
      </mc:AlternateContent>
    </w:r>
    <w:r w:rsidR="00BC3B19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EC97EA" wp14:editId="4B8CD68E">
              <wp:simplePos x="0" y="0"/>
              <wp:positionH relativeFrom="column">
                <wp:posOffset>1076325</wp:posOffset>
              </wp:positionH>
              <wp:positionV relativeFrom="paragraph">
                <wp:posOffset>521970</wp:posOffset>
              </wp:positionV>
              <wp:extent cx="2933700" cy="523875"/>
              <wp:effectExtent l="0" t="0" r="0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3370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143B0A4" w14:textId="77777777" w:rsidR="00BC3B19" w:rsidRPr="006F25BE" w:rsidRDefault="00BC3B19" w:rsidP="00BC3B19">
                          <w:pPr>
                            <w:pStyle w:val="NoSpacing"/>
                            <w:rPr>
                              <w:b/>
                              <w:noProof/>
                              <w:sz w:val="48"/>
                              <w:szCs w:val="72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 w:rsidRPr="006F25BE">
                            <w:rPr>
                              <w:rFonts w:ascii="Times New Roman" w:hAnsi="Times New Roman"/>
                              <w:b/>
                              <w:noProof/>
                              <w:sz w:val="48"/>
                              <w:szCs w:val="72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Acadia</w:t>
                          </w:r>
                          <w:r w:rsidRPr="006F25BE">
                            <w:rPr>
                              <w:b/>
                              <w:noProof/>
                              <w:sz w:val="48"/>
                              <w:szCs w:val="72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 xml:space="preserve"> First Nation</w:t>
                          </w:r>
                        </w:p>
                        <w:p w14:paraId="2CDC6CEE" w14:textId="77777777" w:rsidR="00BC3B19" w:rsidRPr="006F25BE" w:rsidRDefault="00BC3B19" w:rsidP="00BC3B19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CEC97EA" id="Text Box 5" o:spid="_x0000_s1028" type="#_x0000_t202" style="position:absolute;margin-left:84.75pt;margin-top:41.1pt;width:231pt;height:4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" filled="f" stroked="f">
              <v:textbox>
                <w:txbxContent>
                  <w:p w14:paraId="5143B0A4" w14:textId="77777777" w:rsidR="00BC3B19" w:rsidRPr="006F25BE" w:rsidRDefault="00BC3B19" w:rsidP="00BC3B19">
                    <w:pPr>
                      <w:pStyle w:val="NoSpacing"/>
                      <w:rPr>
                        <w:b/>
                        <w:noProof/>
                        <w:sz w:val="48"/>
                        <w:szCs w:val="72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  <w:r w:rsidRPr="006F25BE">
                      <w:rPr>
                        <w:rFonts w:ascii="Times New Roman" w:hAnsi="Times New Roman"/>
                        <w:b/>
                        <w:noProof/>
                        <w:sz w:val="48"/>
                        <w:szCs w:val="72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Acadia</w:t>
                    </w:r>
                    <w:r w:rsidRPr="006F25BE">
                      <w:rPr>
                        <w:b/>
                        <w:noProof/>
                        <w:sz w:val="48"/>
                        <w:szCs w:val="72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 xml:space="preserve"> First Nation</w:t>
                    </w:r>
                  </w:p>
                  <w:p w14:paraId="2CDC6CEE" w14:textId="77777777" w:rsidR="00BC3B19" w:rsidRPr="006F25BE" w:rsidRDefault="00BC3B19" w:rsidP="00BC3B19"/>
                </w:txbxContent>
              </v:textbox>
            </v:shape>
          </w:pict>
        </mc:Fallback>
      </mc:AlternateContent>
    </w:r>
    <w:r w:rsidR="00BC3B19">
      <w:rPr>
        <w:noProof/>
        <w:lang w:eastAsia="en-CA"/>
      </w:rPr>
      <w:drawing>
        <wp:anchor distT="0" distB="0" distL="114300" distR="114300" simplePos="0" relativeHeight="251661312" behindDoc="0" locked="0" layoutInCell="0" allowOverlap="1" wp14:anchorId="750FEAD0" wp14:editId="7EB0169C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7406640" cy="1280160"/>
          <wp:effectExtent l="0" t="0" r="381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6640" cy="12801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E67D9" w14:textId="27D3E5EF" w:rsidR="00CD14DF" w:rsidRDefault="009741F7">
    <w:pPr>
      <w:pStyle w:val="Header"/>
    </w:pPr>
    <w:r w:rsidRPr="00CD14DF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7B03865" wp14:editId="324BAF00">
              <wp:simplePos x="0" y="0"/>
              <wp:positionH relativeFrom="column">
                <wp:posOffset>1076324</wp:posOffset>
              </wp:positionH>
              <wp:positionV relativeFrom="paragraph">
                <wp:posOffset>179070</wp:posOffset>
              </wp:positionV>
              <wp:extent cx="3114675" cy="52387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46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4968441" w14:textId="77139B29" w:rsidR="00CD14DF" w:rsidRDefault="009741F7" w:rsidP="00CD14DF">
                          <w:pPr>
                            <w:rPr>
                              <w:rFonts w:ascii="Times New Roman" w:hAnsi="Times New Roman"/>
                              <w:b/>
                              <w:noProof/>
                              <w:sz w:val="48"/>
                              <w:szCs w:val="72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 w:rsidRPr="009741F7">
                            <w:rPr>
                              <w:rFonts w:ascii="Times New Roman" w:hAnsi="Times New Roman"/>
                              <w:b/>
                              <w:noProof/>
                              <w:sz w:val="36"/>
                              <w:szCs w:val="36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Kespuwick Resources</w:t>
                          </w:r>
                          <w:r>
                            <w:rPr>
                              <w:rFonts w:ascii="Times New Roman" w:hAnsi="Times New Roman"/>
                              <w:b/>
                              <w:noProof/>
                              <w:sz w:val="48"/>
                              <w:szCs w:val="72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 xml:space="preserve"> </w:t>
                          </w:r>
                          <w:r w:rsidRPr="009741F7">
                            <w:rPr>
                              <w:rFonts w:ascii="Times New Roman" w:hAnsi="Times New Roman"/>
                              <w:b/>
                              <w:noProof/>
                              <w:sz w:val="36"/>
                              <w:szCs w:val="36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Inc.</w:t>
                          </w:r>
                        </w:p>
                        <w:p w14:paraId="329DC3A8" w14:textId="77777777" w:rsidR="009741F7" w:rsidRPr="006F25BE" w:rsidRDefault="009741F7" w:rsidP="00CD14DF">
                          <w:pPr>
                            <w:rPr>
                              <w:b/>
                              <w:noProof/>
                              <w:sz w:val="48"/>
                              <w:szCs w:val="72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</w:p>
                        <w:p w14:paraId="0D5C80AB" w14:textId="77777777" w:rsidR="00CD14DF" w:rsidRPr="006F25BE" w:rsidRDefault="00CD14DF" w:rsidP="00CD14D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038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84.75pt;margin-top:14.1pt;width:245.25pt;height:4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" filled="f" stroked="f">
              <v:textbox>
                <w:txbxContent>
                  <w:p w14:paraId="34968441" w14:textId="77139B29" w:rsidR="00CD14DF" w:rsidRDefault="009741F7" w:rsidP="00CD14DF">
                    <w:pPr>
                      <w:rPr>
                        <w:rFonts w:ascii="Times New Roman" w:hAnsi="Times New Roman"/>
                        <w:b/>
                        <w:noProof/>
                        <w:sz w:val="48"/>
                        <w:szCs w:val="72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  <w:r w:rsidRPr="009741F7">
                      <w:rPr>
                        <w:rFonts w:ascii="Times New Roman" w:hAnsi="Times New Roman"/>
                        <w:b/>
                        <w:noProof/>
                        <w:sz w:val="36"/>
                        <w:szCs w:val="36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Kespuwick Resources</w:t>
                    </w:r>
                    <w:r>
                      <w:rPr>
                        <w:rFonts w:ascii="Times New Roman" w:hAnsi="Times New Roman"/>
                        <w:b/>
                        <w:noProof/>
                        <w:sz w:val="48"/>
                        <w:szCs w:val="72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 xml:space="preserve"> </w:t>
                    </w:r>
                    <w:r w:rsidRPr="009741F7">
                      <w:rPr>
                        <w:rFonts w:ascii="Times New Roman" w:hAnsi="Times New Roman"/>
                        <w:b/>
                        <w:noProof/>
                        <w:sz w:val="36"/>
                        <w:szCs w:val="36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Inc.</w:t>
                    </w:r>
                  </w:p>
                  <w:p w14:paraId="329DC3A8" w14:textId="77777777" w:rsidR="009741F7" w:rsidRPr="006F25BE" w:rsidRDefault="009741F7" w:rsidP="00CD14DF">
                    <w:pPr>
                      <w:rPr>
                        <w:b/>
                        <w:noProof/>
                        <w:sz w:val="48"/>
                        <w:szCs w:val="72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</w:p>
                  <w:p w14:paraId="0D5C80AB" w14:textId="77777777" w:rsidR="00CD14DF" w:rsidRPr="006F25BE" w:rsidRDefault="00CD14DF" w:rsidP="00CD14DF"/>
                </w:txbxContent>
              </v:textbox>
            </v:shape>
          </w:pict>
        </mc:Fallback>
      </mc:AlternateContent>
    </w:r>
    <w:r w:rsidR="00CD14DF" w:rsidRPr="00CD14DF"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3ABB6FA" wp14:editId="216A1993">
              <wp:simplePos x="0" y="0"/>
              <wp:positionH relativeFrom="column">
                <wp:posOffset>1120775</wp:posOffset>
              </wp:positionH>
              <wp:positionV relativeFrom="paragraph">
                <wp:posOffset>500380</wp:posOffset>
              </wp:positionV>
              <wp:extent cx="3028950" cy="447675"/>
              <wp:effectExtent l="0" t="0" r="0" b="952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28950" cy="447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5058EE4" w14:textId="24F75654" w:rsidR="00CD14DF" w:rsidRPr="009741F7" w:rsidRDefault="009741F7" w:rsidP="00CD14DF">
                          <w:pPr>
                            <w:rPr>
                              <w:b/>
                              <w:noProof/>
                              <w:sz w:val="32"/>
                              <w:szCs w:val="32"/>
                              <w:lang w:val="en-US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 w:rsidRPr="009741F7">
                            <w:rPr>
                              <w:rFonts w:ascii="Times New Roman" w:hAnsi="Times New Roman"/>
                              <w:b/>
                              <w:noProof/>
                              <w:sz w:val="32"/>
                              <w:szCs w:val="32"/>
                              <w:lang w:val="en-US"/>
                              <w14:shadow w14:blurRad="38100" w14:dist="38100" w14:dir="7020000" w14:sx="100000" w14:sy="100000" w14:kx="0" w14:ky="0" w14:algn="tl">
                                <w14:srgbClr w14:val="000000">
                                  <w14:alpha w14:val="65000"/>
                                </w14:srgbClr>
                              </w14:shadow>
                              <w14:textOutline w14:w="24498" w14:cap="flat" w14:cmpd="dbl" w14:algn="ctr">
                                <w14:noFill/>
                                <w14:prstDash w14:val="solid"/>
                                <w14:miter w14:lim="0"/>
                              </w14:textOutline>
                              <w14:textFill>
                                <w14:gradFill>
                                  <w14:gsLst>
                                    <w14:gs w14:pos="10000">
                                      <w14:schemeClr w14:val="accent2">
                                        <w14:tint w14:val="10000"/>
                                        <w14:satMod w14:val="155000"/>
                                      </w14:schemeClr>
                                    </w14:gs>
                                    <w14:gs w14:pos="60000">
                                      <w14:schemeClr w14:val="accent2">
                                        <w14:tint w14:val="30000"/>
                                        <w14:satMod w14:val="155000"/>
                                      </w14:schemeClr>
                                    </w14:gs>
                                    <w14:gs w14:pos="100000">
                                      <w14:schemeClr w14:val="accent2">
                                        <w14:tint w14:val="73000"/>
                                        <w14:satMod w14:val="15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Acadia First N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ABB6FA" id="Text Box 8" o:spid="_x0000_s1030" type="#_x0000_t202" style="position:absolute;margin-left:88.25pt;margin-top:39.4pt;width:238.5pt;height:35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" filled="f" stroked="f">
              <v:textbox>
                <w:txbxContent>
                  <w:p w14:paraId="05058EE4" w14:textId="24F75654" w:rsidR="00CD14DF" w:rsidRPr="009741F7" w:rsidRDefault="009741F7" w:rsidP="00CD14DF">
                    <w:pPr>
                      <w:rPr>
                        <w:b/>
                        <w:noProof/>
                        <w:sz w:val="32"/>
                        <w:szCs w:val="32"/>
                        <w:lang w:val="en-US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  <w:r w:rsidRPr="009741F7">
                      <w:rPr>
                        <w:rFonts w:ascii="Times New Roman" w:hAnsi="Times New Roman"/>
                        <w:b/>
                        <w:noProof/>
                        <w:sz w:val="32"/>
                        <w:szCs w:val="32"/>
                        <w:lang w:val="en-US"/>
                        <w14:shadow w14:blurRad="38100" w14:dist="38100" w14:dir="7020000" w14:sx="100000" w14:sy="100000" w14:kx="0" w14:ky="0" w14:algn="tl">
                          <w14:srgbClr w14:val="000000">
                            <w14:alpha w14:val="65000"/>
                          </w14:srgbClr>
                        </w14:shadow>
                        <w14:textOutline w14:w="24498" w14:cap="flat" w14:cmpd="dbl" w14:algn="ctr">
                          <w14:noFill/>
                          <w14:prstDash w14:val="solid"/>
                          <w14:miter w14:lim="0"/>
                        </w14:textOutline>
                        <w14:textFill>
                          <w14:gradFill>
                            <w14:gsLst>
                              <w14:gs w14:pos="10000">
                                <w14:schemeClr w14:val="accent2">
                                  <w14:tint w14:val="10000"/>
                                  <w14:satMod w14:val="155000"/>
                                </w14:schemeClr>
                              </w14:gs>
                              <w14:gs w14:pos="60000">
                                <w14:schemeClr w14:val="accent2">
                                  <w14:tint w14:val="30000"/>
                                  <w14:satMod w14:val="155000"/>
                                </w14:schemeClr>
                              </w14:gs>
                              <w14:gs w14:pos="100000">
                                <w14:schemeClr w14:val="accent2">
                                  <w14:tint w14:val="73000"/>
                                  <w14:satMod w14:val="15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Acadia First Nation</w:t>
                    </w:r>
                  </w:p>
                </w:txbxContent>
              </v:textbox>
            </v:shape>
          </w:pict>
        </mc:Fallback>
      </mc:AlternateContent>
    </w:r>
    <w:r w:rsidR="00CD14DF" w:rsidRPr="00CD14DF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BFC56CD" wp14:editId="0E6C3F71">
              <wp:simplePos x="0" y="0"/>
              <wp:positionH relativeFrom="column">
                <wp:posOffset>3933825</wp:posOffset>
              </wp:positionH>
              <wp:positionV relativeFrom="paragraph">
                <wp:posOffset>-11430</wp:posOffset>
              </wp:positionV>
              <wp:extent cx="7406640" cy="1280160"/>
              <wp:effectExtent l="0" t="0" r="0" b="63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406640" cy="1280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E631EB2" w14:textId="77777777" w:rsidR="00CD14DF" w:rsidRPr="00CC779F" w:rsidRDefault="00CD14DF" w:rsidP="00CD14DF">
                          <w:pPr>
                            <w:spacing w:after="0"/>
                          </w:pPr>
                          <w:r w:rsidRPr="00CC779F">
                            <w:t xml:space="preserve">10526 Highway </w:t>
                          </w:r>
                          <w:r>
                            <w:t>#3 Yarmouth, Nova Scotia B5A 5J7</w:t>
                          </w:r>
                        </w:p>
                        <w:p w14:paraId="6B9D77AA" w14:textId="41BB84C3" w:rsidR="00CD14DF" w:rsidRPr="00CC779F" w:rsidRDefault="00CD14DF" w:rsidP="00CD14DF">
                          <w:pPr>
                            <w:spacing w:after="0"/>
                          </w:pPr>
                          <w:r w:rsidRPr="00CC779F">
                            <w:t>Bus: (902) 742</w:t>
                          </w:r>
                          <w:r w:rsidR="009741F7">
                            <w:t>-7214</w:t>
                          </w:r>
                          <w:r w:rsidRPr="00CC779F">
                            <w:t xml:space="preserve">  Fax: (902) 742</w:t>
                          </w:r>
                          <w:r w:rsidR="009741F7">
                            <w:t>-9288</w:t>
                          </w:r>
                        </w:p>
                        <w:p w14:paraId="1304AF45" w14:textId="77777777" w:rsidR="00CD14DF" w:rsidRPr="00CC779F" w:rsidRDefault="00CD14DF" w:rsidP="00CD14DF">
                          <w:pPr>
                            <w:spacing w:after="0"/>
                          </w:pPr>
                          <w:r w:rsidRPr="00CC779F">
                            <w:t>Toll Free : 1-866-670-8086</w:t>
                          </w:r>
                        </w:p>
                        <w:p w14:paraId="35C49CF2" w14:textId="718F812E" w:rsidR="00CD14DF" w:rsidRPr="00CC779F" w:rsidRDefault="002F2D0D" w:rsidP="00CD14DF">
                          <w:pPr>
                            <w:spacing w:after="0"/>
                          </w:pPr>
                          <w:hyperlink r:id="rId1" w:history="1">
                            <w:r w:rsidR="009741F7" w:rsidRPr="009741F7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https://www.acadiafirstnation.ca/kespuwick-resources-inc.html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  <a:scene3d>
                        <a:camera prst="orthographicFront"/>
                        <a:lightRig rig="soft" dir="t">
                          <a:rot lat="0" lon="0" rev="10800000"/>
                        </a:lightRig>
                      </a:scene3d>
                      <a:sp3d>
                        <a:bevelT w="27940" h="12700"/>
                        <a:contourClr>
                          <a:srgbClr val="DDDDDD"/>
                        </a:contourClr>
                      </a:sp3d>
                    </wps:bodyPr>
                  </wps:wsp>
                </a:graphicData>
              </a:graphic>
            </wp:anchor>
          </w:drawing>
        </mc:Choice>
        <mc:Fallback>
          <w:pict>
            <v:shapetype w14:anchorId="6BFC56C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1" type="#_x0000_t202" style="position:absolute;margin-left:309.75pt;margin-top:-.9pt;width:583.2pt;height:100.8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" filled="f" stroked="f">
              <v:textbox style="mso-fit-shape-to-text:t">
                <w:txbxContent>
                  <w:p w14:paraId="6E631EB2" w14:textId="77777777" w:rsidR="00CD14DF" w:rsidRPr="00CC779F" w:rsidRDefault="00CD14DF" w:rsidP="00CD14DF">
                    <w:pPr>
                      <w:spacing w:after="0"/>
                    </w:pPr>
                    <w:r w:rsidRPr="00CC779F">
                      <w:t xml:space="preserve">10526 Highway </w:t>
                    </w:r>
                    <w:r>
                      <w:t>#3 Yarmouth, Nova Scotia B5A 5J7</w:t>
                    </w:r>
                  </w:p>
                  <w:p w14:paraId="6B9D77AA" w14:textId="41BB84C3" w:rsidR="00CD14DF" w:rsidRPr="00CC779F" w:rsidRDefault="00CD14DF" w:rsidP="00CD14DF">
                    <w:pPr>
                      <w:spacing w:after="0"/>
                    </w:pPr>
                    <w:r w:rsidRPr="00CC779F">
                      <w:t>Bus: (902) 742</w:t>
                    </w:r>
                    <w:r w:rsidR="009741F7">
                      <w:t>-7214</w:t>
                    </w:r>
                    <w:r w:rsidRPr="00CC779F">
                      <w:t xml:space="preserve">  Fax: (902) 742</w:t>
                    </w:r>
                    <w:r w:rsidR="009741F7">
                      <w:t>-9288</w:t>
                    </w:r>
                  </w:p>
                  <w:p w14:paraId="1304AF45" w14:textId="77777777" w:rsidR="00CD14DF" w:rsidRPr="00CC779F" w:rsidRDefault="00CD14DF" w:rsidP="00CD14DF">
                    <w:pPr>
                      <w:spacing w:after="0"/>
                    </w:pPr>
                    <w:r w:rsidRPr="00CC779F">
                      <w:t>Toll Free : 1-866-670-8086</w:t>
                    </w:r>
                  </w:p>
                  <w:p w14:paraId="35C49CF2" w14:textId="718F812E" w:rsidR="00CD14DF" w:rsidRPr="00CC779F" w:rsidRDefault="003137E1" w:rsidP="00CD14DF">
                    <w:pPr>
                      <w:spacing w:after="0"/>
                    </w:pPr>
                    <w:hyperlink r:id="rId2" w:history="1">
                      <w:r w:rsidR="009741F7" w:rsidRPr="009741F7">
                        <w:rPr>
                          <w:rStyle w:val="Hyperlink"/>
                          <w:sz w:val="16"/>
                          <w:szCs w:val="16"/>
                        </w:rPr>
                        <w:t>https://www.acadiafirstnation.ca/kespuwick-resources-inc.html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CD14DF" w:rsidRPr="00CD14DF">
      <w:rPr>
        <w:noProof/>
      </w:rPr>
      <w:drawing>
        <wp:anchor distT="0" distB="0" distL="114300" distR="114300" simplePos="0" relativeHeight="251669504" behindDoc="0" locked="0" layoutInCell="0" allowOverlap="1" wp14:anchorId="5F00F6FE" wp14:editId="69CA8513">
          <wp:simplePos x="0" y="0"/>
          <wp:positionH relativeFrom="margin">
            <wp:posOffset>-276225</wp:posOffset>
          </wp:positionH>
          <wp:positionV relativeFrom="paragraph">
            <wp:posOffset>-248285</wp:posOffset>
          </wp:positionV>
          <wp:extent cx="7406640" cy="1280160"/>
          <wp:effectExtent l="0" t="0" r="3810" b="0"/>
          <wp:wrapTopAndBottom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6640" cy="12801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M1MzM0MjAwNrNQ0lEKTi0uzszPAykwrgUAWrHa/iwAAAA="/>
  </w:docVars>
  <w:rsids>
    <w:rsidRoot w:val="00F06445"/>
    <w:rsid w:val="00033FB1"/>
    <w:rsid w:val="000772E2"/>
    <w:rsid w:val="00087AFF"/>
    <w:rsid w:val="000D4AB9"/>
    <w:rsid w:val="001416DC"/>
    <w:rsid w:val="00143C70"/>
    <w:rsid w:val="00153BE3"/>
    <w:rsid w:val="001B0483"/>
    <w:rsid w:val="001B4523"/>
    <w:rsid w:val="001C2A6D"/>
    <w:rsid w:val="0022219C"/>
    <w:rsid w:val="002A1F4A"/>
    <w:rsid w:val="002C2618"/>
    <w:rsid w:val="002F2D0D"/>
    <w:rsid w:val="002F64FD"/>
    <w:rsid w:val="003137E1"/>
    <w:rsid w:val="003A7176"/>
    <w:rsid w:val="003F303D"/>
    <w:rsid w:val="004C5BCF"/>
    <w:rsid w:val="004F3CB7"/>
    <w:rsid w:val="00532396"/>
    <w:rsid w:val="00595DD6"/>
    <w:rsid w:val="005E62A4"/>
    <w:rsid w:val="005F0429"/>
    <w:rsid w:val="00656C9E"/>
    <w:rsid w:val="006A4D16"/>
    <w:rsid w:val="006E33A4"/>
    <w:rsid w:val="006F25BE"/>
    <w:rsid w:val="00701885"/>
    <w:rsid w:val="00765A1D"/>
    <w:rsid w:val="0084332D"/>
    <w:rsid w:val="008876E7"/>
    <w:rsid w:val="008A2FAA"/>
    <w:rsid w:val="008C00B6"/>
    <w:rsid w:val="00943886"/>
    <w:rsid w:val="009741F7"/>
    <w:rsid w:val="00974CAC"/>
    <w:rsid w:val="0098583F"/>
    <w:rsid w:val="009D41CA"/>
    <w:rsid w:val="009D5902"/>
    <w:rsid w:val="009F752A"/>
    <w:rsid w:val="00A27C2A"/>
    <w:rsid w:val="00A44B88"/>
    <w:rsid w:val="00AD0858"/>
    <w:rsid w:val="00B81261"/>
    <w:rsid w:val="00BC3B19"/>
    <w:rsid w:val="00BE0FD6"/>
    <w:rsid w:val="00C12612"/>
    <w:rsid w:val="00C32E74"/>
    <w:rsid w:val="00C457A4"/>
    <w:rsid w:val="00CB305F"/>
    <w:rsid w:val="00CC779F"/>
    <w:rsid w:val="00CD14DF"/>
    <w:rsid w:val="00D46E60"/>
    <w:rsid w:val="00D941EA"/>
    <w:rsid w:val="00DA3ECB"/>
    <w:rsid w:val="00E22FCC"/>
    <w:rsid w:val="00E72BF3"/>
    <w:rsid w:val="00E91C7B"/>
    <w:rsid w:val="00E95908"/>
    <w:rsid w:val="00F06445"/>
    <w:rsid w:val="00F13E0D"/>
    <w:rsid w:val="00F17FBF"/>
    <w:rsid w:val="00F71E4A"/>
    <w:rsid w:val="00F8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36A7F"/>
  <w15:docId w15:val="{936BAF86-56D9-4E88-B7EA-2F887DAC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5B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B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644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3E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EC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F6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4FD"/>
  </w:style>
  <w:style w:type="paragraph" w:styleId="Footer">
    <w:name w:val="footer"/>
    <w:basedOn w:val="Normal"/>
    <w:link w:val="FooterChar"/>
    <w:uiPriority w:val="99"/>
    <w:unhideWhenUsed/>
    <w:rsid w:val="002F6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4FD"/>
  </w:style>
  <w:style w:type="character" w:customStyle="1" w:styleId="Heading1Char">
    <w:name w:val="Heading 1 Char"/>
    <w:basedOn w:val="DefaultParagraphFont"/>
    <w:link w:val="Heading1"/>
    <w:uiPriority w:val="9"/>
    <w:rsid w:val="004C5BC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5BC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741F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0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4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adiafirstnation.ca/governance-documents/654-afn-fsc-reporting-form/file.html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acadiafirstnation.ca/governance-documents/655-fsc-lobster-tag-form/file.html" TargetMode="External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cadiafirstnation.ca/business/612-2019-2020-netukulimk-fish-harvest-plan/file.html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curtisfalls@acadiaband.c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www.acadiafirstnation.ca/kespuwick-resources-inc.html" TargetMode="External"/><Relationship Id="rId1" Type="http://schemas.openxmlformats.org/officeDocument/2006/relationships/hyperlink" Target="https://www.acadiafirstnation.ca/kespuwick-resources-inc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N2</dc:creator>
  <cp:lastModifiedBy>Curtis Falls</cp:lastModifiedBy>
  <cp:revision>4</cp:revision>
  <cp:lastPrinted>2016-08-17T13:52:00Z</cp:lastPrinted>
  <dcterms:created xsi:type="dcterms:W3CDTF">2020-05-19T16:53:00Z</dcterms:created>
  <dcterms:modified xsi:type="dcterms:W3CDTF">2020-05-19T18:42:00Z</dcterms:modified>
</cp:coreProperties>
</file>